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endy Labic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bic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0 Castlegate Ct,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endythediv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22208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